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48940" w14:textId="3E5017E8" w:rsidR="00646AFB" w:rsidRPr="00FB567B" w:rsidRDefault="00646AFB" w:rsidP="004C26A2">
      <w:pPr>
        <w:pStyle w:val="berschrift1"/>
        <w:jc w:val="both"/>
        <w:rPr>
          <w:rFonts w:cstheme="majorHAnsi"/>
          <w:b/>
          <w:bCs/>
          <w:color w:val="auto"/>
          <w:sz w:val="24"/>
          <w:szCs w:val="24"/>
          <w:lang w:val="de-DE"/>
        </w:rPr>
      </w:pPr>
      <w:r w:rsidRPr="00FB567B">
        <w:rPr>
          <w:rFonts w:cstheme="majorHAnsi"/>
          <w:b/>
          <w:bCs/>
          <w:color w:val="auto"/>
          <w:sz w:val="24"/>
          <w:szCs w:val="24"/>
          <w:lang w:val="de-DE"/>
        </w:rPr>
        <w:t>Interview Leitfaden</w:t>
      </w:r>
      <w:r w:rsidR="004C26A2" w:rsidRPr="00FB567B">
        <w:rPr>
          <w:rFonts w:cstheme="majorHAnsi"/>
          <w:b/>
          <w:bCs/>
          <w:color w:val="auto"/>
          <w:sz w:val="24"/>
          <w:szCs w:val="24"/>
          <w:lang w:val="de-DE"/>
        </w:rPr>
        <w:t xml:space="preserve"> fastReach</w:t>
      </w:r>
    </w:p>
    <w:p w14:paraId="5CB4167F" w14:textId="77777777" w:rsidR="004C26A2" w:rsidRPr="006E1E87" w:rsidRDefault="004C26A2" w:rsidP="004C26A2">
      <w:pPr>
        <w:rPr>
          <w:rFonts w:asciiTheme="majorHAnsi" w:hAnsiTheme="majorHAnsi" w:cstheme="majorHAnsi"/>
          <w:lang w:val="de-DE"/>
        </w:rPr>
      </w:pPr>
    </w:p>
    <w:p w14:paraId="7B0CE3CE" w14:textId="792D50DD" w:rsidR="00646AFB" w:rsidRDefault="004C26A2" w:rsidP="00DB4492">
      <w:pPr>
        <w:pStyle w:val="berschrift2"/>
        <w:rPr>
          <w:rFonts w:cstheme="majorHAnsi"/>
          <w:b/>
          <w:bCs/>
          <w:color w:val="auto"/>
          <w:sz w:val="22"/>
          <w:szCs w:val="22"/>
          <w:lang w:val="de-DE"/>
        </w:rPr>
      </w:pPr>
      <w:r w:rsidRPr="00FB567B">
        <w:rPr>
          <w:rFonts w:cstheme="majorHAnsi"/>
          <w:b/>
          <w:bCs/>
          <w:color w:val="auto"/>
          <w:sz w:val="22"/>
          <w:szCs w:val="22"/>
          <w:lang w:val="de-DE"/>
        </w:rPr>
        <w:t>n</w:t>
      </w:r>
      <w:r w:rsidR="00646AFB" w:rsidRPr="00FB567B">
        <w:rPr>
          <w:rFonts w:cstheme="majorHAnsi"/>
          <w:b/>
          <w:bCs/>
          <w:color w:val="auto"/>
          <w:sz w:val="22"/>
          <w:szCs w:val="22"/>
          <w:lang w:val="de-DE"/>
        </w:rPr>
        <w:t>ach jedem Block</w:t>
      </w:r>
      <w:r w:rsidR="006F0CEE">
        <w:rPr>
          <w:rFonts w:cstheme="majorHAnsi"/>
          <w:b/>
          <w:bCs/>
          <w:color w:val="auto"/>
          <w:sz w:val="22"/>
          <w:szCs w:val="22"/>
          <w:lang w:val="de-DE"/>
        </w:rPr>
        <w:t xml:space="preserve"> (3x)</w:t>
      </w:r>
    </w:p>
    <w:p w14:paraId="5FB4B009" w14:textId="77777777" w:rsidR="006F0CEE" w:rsidRDefault="006F0CEE" w:rsidP="006F0CEE">
      <w:pPr>
        <w:rPr>
          <w:lang w:val="de-DE"/>
        </w:rPr>
      </w:pPr>
    </w:p>
    <w:p w14:paraId="2FA3194A" w14:textId="77777777" w:rsidR="006F0CEE" w:rsidRDefault="006F0CEE" w:rsidP="006F0CEE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bitte das folgende Statement auf der Skala bewerten (auf VP-Bogen):</w:t>
      </w:r>
    </w:p>
    <w:p w14:paraId="1F0DE641" w14:textId="77777777" w:rsidR="006F0CEE" w:rsidRDefault="006F0CEE" w:rsidP="006F0CEE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73471231" w14:textId="77777777" w:rsidR="006F0CEE" w:rsidRPr="00FB567B" w:rsidRDefault="006F0CEE" w:rsidP="006F0CEE">
      <w:pPr>
        <w:rPr>
          <w:rFonts w:asciiTheme="majorHAnsi" w:hAnsiTheme="majorHAnsi" w:cstheme="majorHAnsi"/>
          <w:sz w:val="22"/>
          <w:szCs w:val="22"/>
          <w:lang w:val="de-DE"/>
        </w:rPr>
      </w:pPr>
      <w:commentRangeStart w:id="0"/>
      <w:r w:rsidRPr="00FB567B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Während der Aufgabe hat es sich angefühlt, als hätte ich die Kontrolle über die Bewegungen.“</w:t>
      </w:r>
      <w:commentRangeEnd w:id="0"/>
      <w:r>
        <w:rPr>
          <w:rStyle w:val="Kommentarzeichen"/>
        </w:rPr>
        <w:commentReference w:id="0"/>
      </w: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6F0CEE" w:rsidRPr="009D36E0" w14:paraId="69161445" w14:textId="77777777" w:rsidTr="00A8230F">
        <w:tc>
          <w:tcPr>
            <w:tcW w:w="1288" w:type="dxa"/>
          </w:tcPr>
          <w:p w14:paraId="0891E60E" w14:textId="77777777" w:rsidR="006F0CEE" w:rsidRPr="009D36E0" w:rsidRDefault="006F0CEE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60334B20" w14:textId="77777777" w:rsidR="006F0CEE" w:rsidRPr="009D36E0" w:rsidRDefault="006F0CEE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2AD5F2A1" w14:textId="77777777" w:rsidR="006F0CEE" w:rsidRPr="009D36E0" w:rsidRDefault="006F0CEE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6CC9C275" w14:textId="77777777" w:rsidR="006F0CEE" w:rsidRPr="009D36E0" w:rsidRDefault="006F0CEE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1335F6A5" w14:textId="77777777" w:rsidR="006F0CEE" w:rsidRPr="009D36E0" w:rsidRDefault="006F0CEE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1843E066" w14:textId="77777777" w:rsidR="006F0CEE" w:rsidRPr="009D36E0" w:rsidRDefault="006F0CEE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7F047554" w14:textId="77777777" w:rsidR="006F0CEE" w:rsidRPr="009D36E0" w:rsidRDefault="006F0CEE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</w:tr>
      <w:tr w:rsidR="006F0CEE" w:rsidRPr="009D36E0" w14:paraId="1A495172" w14:textId="77777777" w:rsidTr="00A8230F">
        <w:tc>
          <w:tcPr>
            <w:tcW w:w="1288" w:type="dxa"/>
          </w:tcPr>
          <w:p w14:paraId="0F14858B" w14:textId="77777777" w:rsidR="006F0CEE" w:rsidRPr="009D36E0" w:rsidRDefault="006F0CEE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Stimme gar nicht zu</w:t>
            </w:r>
          </w:p>
        </w:tc>
        <w:tc>
          <w:tcPr>
            <w:tcW w:w="1288" w:type="dxa"/>
          </w:tcPr>
          <w:p w14:paraId="2153DD3F" w14:textId="77777777" w:rsidR="006F0CEE" w:rsidRPr="009D36E0" w:rsidRDefault="006F0CEE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295B72C2" w14:textId="77777777" w:rsidR="006F0CEE" w:rsidRPr="009D36E0" w:rsidRDefault="006F0CEE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44E5126" w14:textId="77777777" w:rsidR="006F0CEE" w:rsidRPr="009D36E0" w:rsidRDefault="006F0CEE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B8BDC06" w14:textId="77777777" w:rsidR="006F0CEE" w:rsidRPr="009D36E0" w:rsidRDefault="006F0CEE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7F849503" w14:textId="77777777" w:rsidR="006F0CEE" w:rsidRPr="009D36E0" w:rsidRDefault="006F0CEE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1C559532" w14:textId="77777777" w:rsidR="006F0CEE" w:rsidRPr="009D36E0" w:rsidRDefault="006F0CEE" w:rsidP="00A8230F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>Stimme voll und ganz zu</w:t>
            </w:r>
          </w:p>
        </w:tc>
      </w:tr>
    </w:tbl>
    <w:p w14:paraId="0CB5DACC" w14:textId="71BECFED" w:rsidR="00303E55" w:rsidRDefault="00303E55" w:rsidP="00303E55">
      <w:pPr>
        <w:rPr>
          <w:lang w:val="de-DE"/>
        </w:rPr>
      </w:pPr>
    </w:p>
    <w:p w14:paraId="7078EECC" w14:textId="77777777" w:rsidR="006F0CEE" w:rsidRPr="006E1E87" w:rsidRDefault="006F0CEE" w:rsidP="006F0CEE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uns in Worten beschreiben, warum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Sie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hier X angekreuzt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haben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? </w:t>
      </w:r>
    </w:p>
    <w:p w14:paraId="6A6DE937" w14:textId="77777777" w:rsidR="006F0CEE" w:rsidRPr="006E1E87" w:rsidRDefault="006F0CEE" w:rsidP="006F0CEE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1598CC68" w14:textId="77777777" w:rsidR="006F0CEE" w:rsidRPr="006E1E87" w:rsidRDefault="006F0CEE" w:rsidP="006F0CEE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21E67B10" w14:textId="77777777" w:rsidR="006F0CEE" w:rsidRPr="006E1E87" w:rsidRDefault="006F0CEE" w:rsidP="006F0CEE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das Wort erklären / mit anderen Wörtern umschreiben? (für wichtige Wörter)</w:t>
      </w:r>
    </w:p>
    <w:p w14:paraId="220BE104" w14:textId="77777777" w:rsidR="006F0CEE" w:rsidRPr="006E1E87" w:rsidRDefault="006F0CEE" w:rsidP="006F0CEE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349C6FC7" w14:textId="77777777" w:rsidR="006F0CEE" w:rsidRDefault="006F0CEE" w:rsidP="00303E55">
      <w:pPr>
        <w:rPr>
          <w:lang w:val="de-DE"/>
        </w:rPr>
      </w:pPr>
    </w:p>
    <w:p w14:paraId="794BFEC7" w14:textId="77777777" w:rsidR="006F0CEE" w:rsidRPr="00FB567B" w:rsidRDefault="006F0CEE" w:rsidP="006F0CEE">
      <w:pPr>
        <w:pStyle w:val="berschrift2"/>
        <w:rPr>
          <w:rFonts w:cstheme="majorHAnsi"/>
          <w:b/>
          <w:bCs/>
          <w:color w:val="auto"/>
          <w:sz w:val="22"/>
          <w:szCs w:val="22"/>
          <w:lang w:val="de-DE"/>
        </w:rPr>
      </w:pPr>
      <w:r w:rsidRPr="00FB567B">
        <w:rPr>
          <w:rFonts w:cstheme="majorHAnsi"/>
          <w:b/>
          <w:bCs/>
          <w:color w:val="auto"/>
          <w:sz w:val="22"/>
          <w:szCs w:val="22"/>
          <w:lang w:val="de-DE"/>
        </w:rPr>
        <w:t>am Ende des Experiments</w:t>
      </w:r>
    </w:p>
    <w:p w14:paraId="7364B3A0" w14:textId="77777777" w:rsidR="006F0CEE" w:rsidRPr="00303E55" w:rsidRDefault="006F0CEE" w:rsidP="00303E55">
      <w:pPr>
        <w:rPr>
          <w:lang w:val="de-DE"/>
        </w:rPr>
      </w:pPr>
    </w:p>
    <w:p w14:paraId="1240594E" w14:textId="43755904" w:rsidR="004C26A2" w:rsidRPr="006E1E87" w:rsidRDefault="00303E55" w:rsidP="00646AFB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</w:rPr>
        <w:t>Sie d</w:t>
      </w:r>
      <w:r w:rsidR="006F0CEE">
        <w:rPr>
          <w:rFonts w:asciiTheme="majorHAnsi" w:hAnsiTheme="majorHAnsi" w:cstheme="majorHAnsi"/>
          <w:sz w:val="22"/>
          <w:szCs w:val="22"/>
        </w:rPr>
        <w:t xml:space="preserve">ie </w:t>
      </w:r>
      <w:r>
        <w:rPr>
          <w:rFonts w:asciiTheme="majorHAnsi" w:hAnsiTheme="majorHAnsi" w:cstheme="majorHAnsi"/>
          <w:sz w:val="22"/>
          <w:szCs w:val="22"/>
        </w:rPr>
        <w:t>Block</w:t>
      </w:r>
      <w:r w:rsidR="006F0CEE">
        <w:rPr>
          <w:rFonts w:asciiTheme="majorHAnsi" w:hAnsiTheme="majorHAnsi" w:cstheme="majorHAnsi"/>
          <w:sz w:val="22"/>
          <w:szCs w:val="22"/>
        </w:rPr>
        <w:t xml:space="preserve">s </w:t>
      </w:r>
      <w:r>
        <w:rPr>
          <w:rFonts w:asciiTheme="majorHAnsi" w:hAnsiTheme="majorHAnsi" w:cstheme="majorHAnsi"/>
          <w:sz w:val="22"/>
          <w:szCs w:val="22"/>
        </w:rPr>
        <w:t xml:space="preserve">beendet. </w:t>
      </w:r>
      <w:r w:rsidR="00646AFB" w:rsidRPr="006E1E87">
        <w:rPr>
          <w:rFonts w:asciiTheme="majorHAnsi" w:hAnsiTheme="majorHAnsi" w:cstheme="majorHAnsi"/>
          <w:sz w:val="22"/>
          <w:szCs w:val="22"/>
        </w:rPr>
        <w:t xml:space="preserve">Jetzt kommen wir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>zu einem kurzen Interview. Z</w:t>
      </w:r>
      <w:r w:rsidR="00646AFB" w:rsidRPr="006E1E87">
        <w:rPr>
          <w:rFonts w:asciiTheme="majorHAnsi" w:hAnsiTheme="majorHAnsi" w:cstheme="majorHAnsi"/>
          <w:sz w:val="22"/>
          <w:szCs w:val="22"/>
        </w:rPr>
        <w:t xml:space="preserve">um Einstieg: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="00646AFB" w:rsidRPr="006E1E87">
        <w:rPr>
          <w:rFonts w:asciiTheme="majorHAnsi" w:hAnsiTheme="majorHAnsi" w:cstheme="majorHAnsi"/>
          <w:sz w:val="22"/>
          <w:szCs w:val="22"/>
        </w:rPr>
        <w:t>einmal zusammenfassen</w:t>
      </w:r>
      <w:r w:rsidR="005B39F5">
        <w:rPr>
          <w:rFonts w:asciiTheme="majorHAnsi" w:hAnsiTheme="majorHAnsi" w:cstheme="majorHAnsi"/>
          <w:sz w:val="22"/>
          <w:szCs w:val="22"/>
        </w:rPr>
        <w:t>,</w:t>
      </w:r>
      <w:r w:rsidR="00646AFB" w:rsidRPr="006E1E87">
        <w:rPr>
          <w:rFonts w:asciiTheme="majorHAnsi" w:hAnsiTheme="majorHAnsi" w:cstheme="majorHAnsi"/>
          <w:sz w:val="22"/>
          <w:szCs w:val="22"/>
        </w:rPr>
        <w:t xml:space="preserve"> was gerade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>Ihre</w:t>
      </w:r>
      <w:r w:rsidR="00646AFB" w:rsidRPr="006E1E87">
        <w:rPr>
          <w:rFonts w:asciiTheme="majorHAnsi" w:hAnsiTheme="majorHAnsi" w:cstheme="majorHAnsi"/>
          <w:sz w:val="22"/>
          <w:szCs w:val="22"/>
        </w:rPr>
        <w:t xml:space="preserve"> Aufgabe war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? </w:t>
      </w:r>
    </w:p>
    <w:p w14:paraId="26D6AC99" w14:textId="107ADB79" w:rsidR="004C26A2" w:rsidRDefault="004C26A2" w:rsidP="00646AF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5CA0055E" w14:textId="77777777" w:rsidR="006F0CEE" w:rsidRDefault="006F0CEE" w:rsidP="00646AF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57E72D11" w14:textId="77777777" w:rsidR="006F0CEE" w:rsidRDefault="00D72A32" w:rsidP="006F0CEE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Ab jetzt sprechen wir nur noch über </w:t>
      </w:r>
      <w:r w:rsidR="004C26A2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das Tippen, den Teil mit der Zeitschätzung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können Sie </w:t>
      </w:r>
      <w:r w:rsidR="009E0962">
        <w:rPr>
          <w:rFonts w:asciiTheme="majorHAnsi" w:hAnsiTheme="majorHAnsi" w:cstheme="majorHAnsi"/>
          <w:sz w:val="22"/>
          <w:szCs w:val="22"/>
          <w:lang w:val="de-DE"/>
        </w:rPr>
        <w:t>a</w:t>
      </w:r>
      <w:r w:rsidR="004C26A2" w:rsidRPr="006E1E87">
        <w:rPr>
          <w:rFonts w:asciiTheme="majorHAnsi" w:hAnsiTheme="majorHAnsi" w:cstheme="majorHAnsi"/>
          <w:sz w:val="22"/>
          <w:szCs w:val="22"/>
          <w:lang w:val="de-DE"/>
        </w:rPr>
        <w:t>usblenden.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>Können Sie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uns beschreiben, was 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>der Interaktionsprototyp gemacht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hat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>?</w:t>
      </w:r>
      <w:r w:rsidR="006F0CEE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</w:p>
    <w:p w14:paraId="1FC1C762" w14:textId="77777777" w:rsidR="006F0CEE" w:rsidRDefault="006F0CEE" w:rsidP="006F0CEE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6DC263FA" w14:textId="77777777" w:rsidR="006F0CEE" w:rsidRPr="006E1E87" w:rsidRDefault="006F0CEE" w:rsidP="006F0CEE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08E0A6CF" w14:textId="2D6C19A2" w:rsidR="00E22CDC" w:rsidRPr="006E1E87" w:rsidRDefault="006F0CEE" w:rsidP="006F0CEE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Wie haben sich die 3 Blöcke unterschieden?</w:t>
      </w:r>
      <w:r w:rsidR="00E22CDC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</w:p>
    <w:p w14:paraId="2B03EE52" w14:textId="77777777" w:rsidR="006F0CEE" w:rsidRDefault="006F0CEE" w:rsidP="006F0CEE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582F2637" w14:textId="77777777" w:rsidR="00E22CDC" w:rsidRDefault="00E22CDC" w:rsidP="006F0CEE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403C636D" w14:textId="03517FF6" w:rsidR="00E22CDC" w:rsidRPr="006E1E87" w:rsidRDefault="00E22CDC" w:rsidP="00E22CDC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Wie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oft war das System aktiv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? </w:t>
      </w:r>
    </w:p>
    <w:p w14:paraId="67BF356C" w14:textId="77777777" w:rsidR="00E22CDC" w:rsidRPr="006E1E87" w:rsidRDefault="00E22CDC" w:rsidP="00E22CDC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7D910A13" w14:textId="77777777" w:rsidR="00E22CDC" w:rsidRPr="006E1E87" w:rsidRDefault="00E22CDC" w:rsidP="006F0CEE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13DBBEC6" w14:textId="0D8BC56B" w:rsidR="00646AFB" w:rsidRPr="006E1E87" w:rsidRDefault="00646AFB" w:rsidP="00646AF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798035C3" w14:textId="2AF4AEE3" w:rsidR="003D60DC" w:rsidRPr="006E1E87" w:rsidRDefault="006678A3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Wovon denken Sie, wurde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die Aktionen des</w:t>
      </w:r>
      <w:r w:rsidR="006F0CEE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>Systems</w:t>
      </w:r>
      <w:r w:rsidR="006F0CEE">
        <w:rPr>
          <w:rFonts w:asciiTheme="majorHAnsi" w:hAnsiTheme="majorHAnsi" w:cstheme="majorHAnsi"/>
          <w:sz w:val="22"/>
          <w:szCs w:val="22"/>
          <w:lang w:val="de-DE"/>
        </w:rPr>
        <w:t xml:space="preserve"> jeweils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ausgelöst?</w:t>
      </w:r>
    </w:p>
    <w:p w14:paraId="5105BD70" w14:textId="091509CB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476E5D1C" w14:textId="77777777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3B81486C" w14:textId="67604CD6" w:rsidR="003545E6" w:rsidRPr="006E1E87" w:rsidRDefault="005B39F5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W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as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haben Sie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bezüglich der Aktion des Systems </w:t>
      </w:r>
      <w:r w:rsidR="006F0CEE">
        <w:rPr>
          <w:rFonts w:asciiTheme="majorHAnsi" w:hAnsiTheme="majorHAnsi" w:cstheme="majorHAnsi"/>
          <w:sz w:val="22"/>
          <w:szCs w:val="22"/>
          <w:lang w:val="de-DE"/>
        </w:rPr>
        <w:t xml:space="preserve"> jeweils 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>empfunden</w:t>
      </w:r>
      <w:r w:rsidR="006F0CEE">
        <w:rPr>
          <w:rFonts w:asciiTheme="majorHAnsi" w:hAnsiTheme="majorHAnsi" w:cstheme="majorHAnsi"/>
          <w:sz w:val="22"/>
          <w:szCs w:val="22"/>
          <w:lang w:val="de-DE"/>
        </w:rPr>
        <w:t xml:space="preserve"> [vergleichend zwischen no-intention und EMS]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>?</w:t>
      </w:r>
    </w:p>
    <w:p w14:paraId="6F2BBB2C" w14:textId="598A651C" w:rsidR="004A7921" w:rsidRPr="006E1E87" w:rsidRDefault="004A7921" w:rsidP="004A7921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2D55C34E" w14:textId="77777777" w:rsidR="004A7921" w:rsidRPr="006E1E87" w:rsidRDefault="004A7921" w:rsidP="004A7921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6FCE7A5E" w14:textId="71D4C29D" w:rsidR="003D60DC" w:rsidRPr="006E1E87" w:rsidRDefault="00BE4F5B" w:rsidP="004A7921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Fallen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Ihnen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Situationen ein, in denen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Sie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>vergleichbare Empfin</w:t>
      </w:r>
      <w:r w:rsidR="009E0962">
        <w:rPr>
          <w:rFonts w:asciiTheme="majorHAnsi" w:hAnsiTheme="majorHAnsi" w:cstheme="majorHAnsi"/>
          <w:sz w:val="22"/>
          <w:szCs w:val="22"/>
          <w:lang w:val="de-DE"/>
        </w:rPr>
        <w:t>d</w:t>
      </w:r>
      <w:r w:rsidR="00D67110">
        <w:rPr>
          <w:rFonts w:asciiTheme="majorHAnsi" w:hAnsiTheme="majorHAnsi" w:cstheme="majorHAnsi"/>
          <w:sz w:val="22"/>
          <w:szCs w:val="22"/>
          <w:lang w:val="de-DE"/>
        </w:rPr>
        <w:t>u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>ngen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 haben</w:t>
      </w:r>
      <w:r w:rsidR="006F0CEE">
        <w:rPr>
          <w:rFonts w:asciiTheme="majorHAnsi" w:hAnsiTheme="majorHAnsi" w:cstheme="majorHAnsi"/>
          <w:sz w:val="22"/>
          <w:szCs w:val="22"/>
          <w:lang w:val="de-DE"/>
        </w:rPr>
        <w:t xml:space="preserve"> [vergleichend zwischen no-intention und EMS]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?</w:t>
      </w:r>
    </w:p>
    <w:p w14:paraId="36376F88" w14:textId="5C26F895" w:rsidR="003D60DC" w:rsidRPr="006E1E87" w:rsidRDefault="004A7921" w:rsidP="003D60DC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22207E56" w14:textId="77777777" w:rsidR="006F0CEE" w:rsidRDefault="00FB567B" w:rsidP="00D67110">
      <w:pPr>
        <w:rPr>
          <w:rFonts w:asciiTheme="majorHAnsi" w:hAnsiTheme="majorHAnsi" w:cstheme="majorHAnsi"/>
          <w:sz w:val="22"/>
          <w:szCs w:val="22"/>
          <w:lang w:val="de-DE"/>
        </w:rPr>
      </w:pPr>
      <w:commentRangeStart w:id="1"/>
      <w:commentRangeStart w:id="2"/>
      <w:commentRangeStart w:id="3"/>
      <w:commentRangeEnd w:id="1"/>
      <w:r>
        <w:rPr>
          <w:rStyle w:val="Kommentarzeichen"/>
        </w:rPr>
        <w:commentReference w:id="1"/>
      </w:r>
      <w:commentRangeEnd w:id="2"/>
      <w:r>
        <w:rPr>
          <w:rStyle w:val="Kommentarzeichen"/>
        </w:rPr>
        <w:commentReference w:id="2"/>
      </w:r>
      <w:commentRangeEnd w:id="3"/>
      <w:r w:rsidR="006E5314">
        <w:rPr>
          <w:rStyle w:val="Kommentarzeichen"/>
        </w:rPr>
        <w:commentReference w:id="3"/>
      </w:r>
    </w:p>
    <w:p w14:paraId="1797E8A0" w14:textId="168C5EE0" w:rsidR="00DB4492" w:rsidRDefault="00234BAB" w:rsidP="00D67110">
      <w:pPr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önnen Sie sich </w:t>
      </w:r>
      <w:r w:rsidR="00DB4492" w:rsidRPr="006E1E87">
        <w:rPr>
          <w:rFonts w:asciiTheme="majorHAnsi" w:hAnsiTheme="majorHAnsi" w:cstheme="majorHAnsi"/>
          <w:sz w:val="22"/>
          <w:szCs w:val="22"/>
        </w:rPr>
        <w:t xml:space="preserve">Nutzungsszenarien </w:t>
      </w:r>
      <w:r w:rsidR="00FB567B">
        <w:rPr>
          <w:rFonts w:asciiTheme="majorHAnsi" w:hAnsiTheme="majorHAnsi" w:cstheme="majorHAnsi"/>
          <w:sz w:val="22"/>
          <w:szCs w:val="22"/>
          <w:lang w:val="de-DE"/>
        </w:rPr>
        <w:t xml:space="preserve">für Systeme dieser Art </w:t>
      </w:r>
      <w:r w:rsidR="00DB4492" w:rsidRPr="006E1E87">
        <w:rPr>
          <w:rFonts w:asciiTheme="majorHAnsi" w:hAnsiTheme="majorHAnsi" w:cstheme="majorHAnsi"/>
          <w:sz w:val="22"/>
          <w:szCs w:val="22"/>
        </w:rPr>
        <w:t>vorstellen?</w:t>
      </w:r>
    </w:p>
    <w:p w14:paraId="28237473" w14:textId="0F8188B9" w:rsidR="00FB567B" w:rsidRPr="00FB567B" w:rsidRDefault="00FB567B" w:rsidP="00DB4492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sectPr w:rsidR="00FB567B" w:rsidRPr="00FB567B" w:rsidSect="0091525A">
      <w:pgSz w:w="11906" w:h="16838"/>
      <w:pgMar w:top="568" w:right="991" w:bottom="851" w:left="993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TU-Pseudonym 1547322292273963" w:date="2023-03-07T17:01:00Z" w:initials="TP1">
    <w:p w14:paraId="09C63153" w14:textId="77777777" w:rsidR="006F0CEE" w:rsidRDefault="006F0CEE" w:rsidP="006F0CEE">
      <w:pPr>
        <w:pStyle w:val="Kommentartext"/>
      </w:pPr>
      <w:r>
        <w:rPr>
          <w:rStyle w:val="Kommentarzeichen"/>
        </w:rPr>
        <w:annotationRef/>
      </w:r>
      <w:r>
        <w:t>Alternative (see Danry 2022): I did the tapping // the integration did the tapping</w:t>
      </w:r>
    </w:p>
  </w:comment>
  <w:comment w:id="1" w:author="TU-Pseudonym 1547322292273963" w:date="2023-02-23T16:40:00Z" w:initials="TP1">
    <w:p w14:paraId="61F5EF1C" w14:textId="77777777" w:rsidR="00FB567B" w:rsidRDefault="00FB567B" w:rsidP="004D2AFC">
      <w:pPr>
        <w:pStyle w:val="Kommentartext"/>
      </w:pPr>
      <w:r>
        <w:rPr>
          <w:rStyle w:val="Kommentarzeichen"/>
        </w:rPr>
        <w:annotationRef/>
      </w:r>
      <w:r>
        <w:t>1) Passt die Übersetzung? 2) Fragen wir das wieder für beide Blöcke?</w:t>
      </w:r>
    </w:p>
  </w:comment>
  <w:comment w:id="2" w:author="TU-Pseudonym 1547322292273963" w:date="2023-02-23T16:41:00Z" w:initials="TP1">
    <w:p w14:paraId="0F9EBAAA" w14:textId="77777777" w:rsidR="00FB567B" w:rsidRDefault="00FB567B" w:rsidP="00941E41">
      <w:pPr>
        <w:pStyle w:val="Kommentartext"/>
      </w:pPr>
      <w:r>
        <w:rPr>
          <w:rStyle w:val="Kommentarzeichen"/>
        </w:rPr>
        <w:annotationRef/>
      </w:r>
      <w:r>
        <w:t>3) Intro für diese Frage</w:t>
      </w:r>
    </w:p>
  </w:comment>
  <w:comment w:id="3" w:author="TU-Pseudonym 6266954352737809" w:date="2023-02-24T14:25:00Z" w:initials="MOU">
    <w:p w14:paraId="627598E4" w14:textId="77777777" w:rsidR="006E5314" w:rsidRDefault="006E5314" w:rsidP="0029057C">
      <w:r>
        <w:rPr>
          <w:rStyle w:val="Kommentarzeichen"/>
        </w:rPr>
        <w:annotationRef/>
      </w:r>
      <w:r>
        <w:rPr>
          <w:color w:val="000000"/>
          <w:sz w:val="20"/>
          <w:szCs w:val="20"/>
        </w:rPr>
        <w:t>Zu 1) Ja, passt, zu 2) nee nur fuer am End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9C63153" w15:done="0"/>
  <w15:commentEx w15:paraId="61F5EF1C" w15:done="1"/>
  <w15:commentEx w15:paraId="0F9EBAAA" w15:paraIdParent="61F5EF1C" w15:done="1"/>
  <w15:commentEx w15:paraId="627598E4" w15:paraIdParent="61F5EF1C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63D14C" w16cex:dateUtc="2023-03-07T16:01:00Z"/>
  <w16cex:commentExtensible w16cex:durableId="27A21571" w16cex:dateUtc="2023-02-23T15:40:00Z"/>
  <w16cex:commentExtensible w16cex:durableId="27A215D0" w16cex:dateUtc="2023-02-23T15:41:00Z"/>
  <w16cex:commentExtensible w16cex:durableId="27A3474A" w16cex:dateUtc="2023-02-24T13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9C63153" w16cid:durableId="2863D14C"/>
  <w16cid:commentId w16cid:paraId="61F5EF1C" w16cid:durableId="27A21571"/>
  <w16cid:commentId w16cid:paraId="0F9EBAAA" w16cid:durableId="27A215D0"/>
  <w16cid:commentId w16cid:paraId="627598E4" w16cid:durableId="27A3474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334711"/>
    <w:multiLevelType w:val="hybridMultilevel"/>
    <w:tmpl w:val="9AE8538C"/>
    <w:lvl w:ilvl="0" w:tplc="7DBE629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0C47B9"/>
    <w:multiLevelType w:val="hybridMultilevel"/>
    <w:tmpl w:val="B776BC06"/>
    <w:lvl w:ilvl="0" w:tplc="091AAD1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947F56"/>
    <w:multiLevelType w:val="hybridMultilevel"/>
    <w:tmpl w:val="28524A3E"/>
    <w:lvl w:ilvl="0" w:tplc="DEA047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3804750">
    <w:abstractNumId w:val="2"/>
  </w:num>
  <w:num w:numId="2" w16cid:durableId="1757242217">
    <w:abstractNumId w:val="1"/>
  </w:num>
  <w:num w:numId="3" w16cid:durableId="171056657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U-Pseudonym 1547322292273963">
    <w15:presenceInfo w15:providerId="AD" w15:userId="S::1547322292273963@msopseudo.tu-berlin.de::9429a658-8920-4827-9a81-1460247bff40"/>
  </w15:person>
  <w15:person w15:author="TU-Pseudonym 6266954352737809">
    <w15:presenceInfo w15:providerId="AD" w15:userId="S::6266954352737809@msopseudo.tu-berlin.de::f6a4cae7-a42a-4f81-a7d5-0b8de394990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trA0NLOwMDMwNzdX0lEKTi0uzszPAymwqAUA8mAO+CwAAAA="/>
  </w:docVars>
  <w:rsids>
    <w:rsidRoot w:val="003545E6"/>
    <w:rsid w:val="00234BAB"/>
    <w:rsid w:val="002537EC"/>
    <w:rsid w:val="00303E55"/>
    <w:rsid w:val="003545E6"/>
    <w:rsid w:val="00356F1B"/>
    <w:rsid w:val="003D60DC"/>
    <w:rsid w:val="00467317"/>
    <w:rsid w:val="004A7921"/>
    <w:rsid w:val="004C26A2"/>
    <w:rsid w:val="005B39F5"/>
    <w:rsid w:val="005C1C24"/>
    <w:rsid w:val="005E3B51"/>
    <w:rsid w:val="00646AFB"/>
    <w:rsid w:val="006678A3"/>
    <w:rsid w:val="006E1E87"/>
    <w:rsid w:val="006E5314"/>
    <w:rsid w:val="006F0CEE"/>
    <w:rsid w:val="007761D3"/>
    <w:rsid w:val="00810B96"/>
    <w:rsid w:val="008C038B"/>
    <w:rsid w:val="0091525A"/>
    <w:rsid w:val="009D36E0"/>
    <w:rsid w:val="009E0962"/>
    <w:rsid w:val="00BE4F5B"/>
    <w:rsid w:val="00CA1211"/>
    <w:rsid w:val="00D67110"/>
    <w:rsid w:val="00D72A32"/>
    <w:rsid w:val="00DB4492"/>
    <w:rsid w:val="00E22CDC"/>
    <w:rsid w:val="00FB5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3ABB45"/>
  <w15:chartTrackingRefBased/>
  <w15:docId w15:val="{3E8A9EF2-F2F4-5A43-9675-C10DC0266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6F0CEE"/>
  </w:style>
  <w:style w:type="paragraph" w:styleId="berschrift1">
    <w:name w:val="heading 1"/>
    <w:basedOn w:val="Standard"/>
    <w:next w:val="Standard"/>
    <w:link w:val="berschrift1Zchn"/>
    <w:uiPriority w:val="9"/>
    <w:qFormat/>
    <w:rsid w:val="00646AF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646AF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3545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46A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46AF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nabsatz">
    <w:name w:val="List Paragraph"/>
    <w:basedOn w:val="Standard"/>
    <w:uiPriority w:val="34"/>
    <w:qFormat/>
    <w:rsid w:val="00646AFB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4A792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4A7921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4A792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A792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A79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744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3</Words>
  <Characters>1105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-Pseudonym 6266954352737809</dc:creator>
  <cp:keywords/>
  <dc:description/>
  <cp:lastModifiedBy>TU-Pseudonym 1547322292273963</cp:lastModifiedBy>
  <cp:revision>12</cp:revision>
  <dcterms:created xsi:type="dcterms:W3CDTF">2023-02-24T13:45:00Z</dcterms:created>
  <dcterms:modified xsi:type="dcterms:W3CDTF">2023-07-20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2a3054efe49892da9460a4fe21d1a155a8c95975b7c50a3a2a373a1e40ee05</vt:lpwstr>
  </property>
</Properties>
</file>